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9B99A0" w14:textId="77777777" w:rsidR="009C1400" w:rsidRPr="007F09C4" w:rsidRDefault="009C1400" w:rsidP="009C1400">
      <w:pPr>
        <w:pStyle w:val="Heading2"/>
        <w:rPr>
          <w:rFonts w:ascii="Times New Roman" w:hAnsi="Times New Roman" w:cs="Times New Roman"/>
          <w:b/>
          <w:bCs/>
          <w:color w:val="auto"/>
          <w:lang w:val="en-US"/>
        </w:rPr>
      </w:pPr>
      <w:r w:rsidRPr="007F09C4">
        <w:rPr>
          <w:rFonts w:ascii="Times New Roman" w:hAnsi="Times New Roman" w:cs="Times New Roman"/>
          <w:b/>
          <w:bCs/>
          <w:color w:val="auto"/>
          <w:lang w:val="en-US"/>
        </w:rPr>
        <w:t>Supplementary file</w:t>
      </w:r>
    </w:p>
    <w:p w14:paraId="19DCE48B" w14:textId="1C968DFC" w:rsidR="009C1400" w:rsidRPr="007F09C4" w:rsidRDefault="009C1400" w:rsidP="009C1400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proofErr w:type="spellStart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>Table</w:t>
      </w:r>
      <w:proofErr w:type="spellEnd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1</w:t>
      </w:r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. </w:t>
      </w:r>
      <w:proofErr w:type="spellStart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>Univariable</w:t>
      </w:r>
      <w:proofErr w:type="spellEnd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>Cox</w:t>
      </w:r>
      <w:proofErr w:type="spellEnd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>proportional</w:t>
      </w:r>
      <w:proofErr w:type="spellEnd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>hazards</w:t>
      </w:r>
      <w:proofErr w:type="spellEnd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>regression</w:t>
      </w:r>
      <w:proofErr w:type="spellEnd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>analysis</w:t>
      </w:r>
      <w:proofErr w:type="spellEnd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of </w:t>
      </w:r>
      <w:proofErr w:type="spellStart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>risk</w:t>
      </w:r>
      <w:proofErr w:type="spellEnd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>factors</w:t>
      </w:r>
      <w:proofErr w:type="spellEnd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associated with</w:t>
      </w:r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AVF </w:t>
      </w:r>
      <w:proofErr w:type="spellStart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>thrombosis</w:t>
      </w:r>
      <w:proofErr w:type="spellEnd"/>
      <w:r w:rsidRPr="007F09C4">
        <w:rPr>
          <w:rFonts w:ascii="Times New Roman" w:hAnsi="Times New Roman" w:cs="Times New Roman"/>
          <w:b/>
          <w:bCs/>
          <w:color w:val="auto"/>
          <w:sz w:val="24"/>
          <w:szCs w:val="24"/>
        </w:rPr>
        <w:t>.</w:t>
      </w:r>
    </w:p>
    <w:p w14:paraId="4A385D78" w14:textId="77777777" w:rsidR="009C1400" w:rsidRPr="009C1400" w:rsidRDefault="009C1400" w:rsidP="009C1400">
      <w:pPr>
        <w:rPr>
          <w:lang w:val="en-US"/>
        </w:rPr>
      </w:pPr>
    </w:p>
    <w:tbl>
      <w:tblPr>
        <w:tblStyle w:val="PlainTable2"/>
        <w:tblW w:w="8642" w:type="dxa"/>
        <w:tblLook w:val="04A0" w:firstRow="1" w:lastRow="0" w:firstColumn="1" w:lastColumn="0" w:noHBand="0" w:noVBand="1"/>
      </w:tblPr>
      <w:tblGrid>
        <w:gridCol w:w="4673"/>
        <w:gridCol w:w="2552"/>
        <w:gridCol w:w="1417"/>
      </w:tblGrid>
      <w:tr w:rsidR="009C1400" w:rsidRPr="009C1400" w14:paraId="09F2CEED" w14:textId="77777777" w:rsidTr="007F09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hideMark/>
          </w:tcPr>
          <w:p w14:paraId="5142DE31" w14:textId="77777777" w:rsidR="009C1400" w:rsidRPr="009C1400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9C1400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  <w:proofErr w:type="spellEnd"/>
          </w:p>
        </w:tc>
        <w:tc>
          <w:tcPr>
            <w:tcW w:w="2552" w:type="dxa"/>
            <w:hideMark/>
          </w:tcPr>
          <w:p w14:paraId="3D8C473C" w14:textId="77777777" w:rsidR="009C1400" w:rsidRPr="009C1400" w:rsidRDefault="009C1400" w:rsidP="003D62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1400">
              <w:rPr>
                <w:rFonts w:ascii="Times New Roman" w:hAnsi="Times New Roman" w:cs="Times New Roman"/>
                <w:sz w:val="24"/>
                <w:szCs w:val="24"/>
              </w:rPr>
              <w:t>HR (95% CI)</w:t>
            </w:r>
          </w:p>
        </w:tc>
        <w:tc>
          <w:tcPr>
            <w:tcW w:w="1417" w:type="dxa"/>
            <w:hideMark/>
          </w:tcPr>
          <w:p w14:paraId="49959A8B" w14:textId="7B791DBC" w:rsidR="009C1400" w:rsidRPr="009C1400" w:rsidRDefault="009C1400" w:rsidP="003D62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140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p</w:t>
            </w:r>
            <w:r w:rsidRPr="009C140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Pr="009C1400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  <w:proofErr w:type="spellEnd"/>
          </w:p>
        </w:tc>
      </w:tr>
      <w:tr w:rsidR="009C1400" w:rsidRPr="00BD0449" w14:paraId="68E86F02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42F90016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Magnesium &lt;0.87 mmol/L (T1)</w:t>
            </w:r>
          </w:p>
        </w:tc>
        <w:tc>
          <w:tcPr>
            <w:tcW w:w="2552" w:type="dxa"/>
          </w:tcPr>
          <w:p w14:paraId="6585295A" w14:textId="4493A5D0" w:rsidR="009C1400" w:rsidRPr="00F154A5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05 (1.33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15)</w:t>
            </w:r>
          </w:p>
        </w:tc>
        <w:tc>
          <w:tcPr>
            <w:tcW w:w="1417" w:type="dxa"/>
          </w:tcPr>
          <w:p w14:paraId="409047F9" w14:textId="77777777" w:rsidR="009C1400" w:rsidRPr="00684831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8483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.001</w:t>
            </w:r>
          </w:p>
        </w:tc>
      </w:tr>
      <w:tr w:rsidR="009C1400" w:rsidRPr="00BD0449" w14:paraId="4A2315A5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37F78FAC" w14:textId="77777777" w:rsidR="009C1400" w:rsidRPr="007F09C4" w:rsidRDefault="009C1400" w:rsidP="003D6243">
            <w:pPr>
              <w:ind w:right="-109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agnesium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T2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vs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. T1</w:t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ab/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552" w:type="dxa"/>
          </w:tcPr>
          <w:p w14:paraId="2F4F7B33" w14:textId="6F4CF460" w:rsidR="009C1400" w:rsidRPr="00BD0449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A559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8 (0.30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Pr="005A559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7)</w:t>
            </w:r>
          </w:p>
        </w:tc>
        <w:tc>
          <w:tcPr>
            <w:tcW w:w="1417" w:type="dxa"/>
          </w:tcPr>
          <w:p w14:paraId="17361278" w14:textId="77777777" w:rsidR="009C1400" w:rsidRPr="00684831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8483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.002</w:t>
            </w:r>
          </w:p>
        </w:tc>
      </w:tr>
      <w:tr w:rsidR="009C1400" w:rsidRPr="00BD0449" w14:paraId="4CD08CE7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hideMark/>
          </w:tcPr>
          <w:p w14:paraId="3F0224F9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agnesium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T</w:t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3 vs. T1</w:t>
            </w:r>
          </w:p>
        </w:tc>
        <w:tc>
          <w:tcPr>
            <w:tcW w:w="2552" w:type="dxa"/>
            <w:hideMark/>
          </w:tcPr>
          <w:p w14:paraId="5051299D" w14:textId="76480294" w:rsidR="009C1400" w:rsidRPr="00BD0449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30A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7 (0.14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Pr="00130A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1)</w:t>
            </w:r>
          </w:p>
        </w:tc>
        <w:tc>
          <w:tcPr>
            <w:tcW w:w="1417" w:type="dxa"/>
            <w:hideMark/>
          </w:tcPr>
          <w:p w14:paraId="54B65EF9" w14:textId="77777777" w:rsidR="009C1400" w:rsidRPr="00684831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483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&lt;</w:t>
            </w:r>
            <w:r w:rsidRPr="006848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</w:t>
            </w:r>
            <w:r w:rsidRPr="0068483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</w:t>
            </w:r>
            <w:r w:rsidRPr="006848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</w:tr>
      <w:tr w:rsidR="009C1400" w:rsidRPr="00BD0449" w14:paraId="7D285683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hideMark/>
          </w:tcPr>
          <w:p w14:paraId="77BA4F2F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ge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(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er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year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)</w:t>
            </w:r>
          </w:p>
        </w:tc>
        <w:tc>
          <w:tcPr>
            <w:tcW w:w="2552" w:type="dxa"/>
            <w:hideMark/>
          </w:tcPr>
          <w:p w14:paraId="417CB30A" w14:textId="4397E3C6" w:rsidR="009C1400" w:rsidRPr="00BD0449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BD04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D04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hideMark/>
          </w:tcPr>
          <w:p w14:paraId="67ED4EF0" w14:textId="7F333710" w:rsidR="009C1400" w:rsidRPr="00684831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48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</w:t>
            </w:r>
            <w:r w:rsidR="0052439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</w:t>
            </w:r>
            <w:r w:rsidRPr="006848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tr w:rsidR="009C1400" w:rsidRPr="00BD0449" w14:paraId="0EF937E2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hideMark/>
          </w:tcPr>
          <w:p w14:paraId="0F8BE424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ale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ex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vs.</w:t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female</w:t>
            </w:r>
            <w:proofErr w:type="spellEnd"/>
          </w:p>
        </w:tc>
        <w:tc>
          <w:tcPr>
            <w:tcW w:w="2552" w:type="dxa"/>
            <w:hideMark/>
          </w:tcPr>
          <w:p w14:paraId="04BBF8FF" w14:textId="3509EE15" w:rsidR="009C1400" w:rsidRPr="00BD0449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68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 xml:space="preserve"> (0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2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7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hideMark/>
          </w:tcPr>
          <w:p w14:paraId="3A4BFFCA" w14:textId="77777777" w:rsidR="009C1400" w:rsidRPr="0001255C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9</w:t>
            </w:r>
          </w:p>
        </w:tc>
      </w:tr>
      <w:tr w:rsidR="009C1400" w:rsidRPr="00D37C77" w14:paraId="03C01875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09E19EF1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moking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tatus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 </w:t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(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yes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vs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.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no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)</w:t>
            </w:r>
          </w:p>
        </w:tc>
        <w:tc>
          <w:tcPr>
            <w:tcW w:w="2552" w:type="dxa"/>
          </w:tcPr>
          <w:p w14:paraId="2F9B32C2" w14:textId="58FF7C96" w:rsidR="009C1400" w:rsidRPr="00103ED6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2 (0.76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65)</w:t>
            </w:r>
          </w:p>
        </w:tc>
        <w:tc>
          <w:tcPr>
            <w:tcW w:w="1417" w:type="dxa"/>
          </w:tcPr>
          <w:p w14:paraId="6FF70095" w14:textId="77777777" w:rsidR="009C1400" w:rsidRPr="00D97702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7</w:t>
            </w:r>
          </w:p>
        </w:tc>
      </w:tr>
      <w:tr w:rsidR="009C1400" w:rsidRPr="00D37C77" w14:paraId="755553E5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B7704C3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cohol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se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 (yes vs. no)</w:t>
            </w:r>
          </w:p>
        </w:tc>
        <w:tc>
          <w:tcPr>
            <w:tcW w:w="2552" w:type="dxa"/>
          </w:tcPr>
          <w:p w14:paraId="1FFE98E4" w14:textId="5C5B61FA" w:rsidR="009C1400" w:rsidRPr="00D97702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9 (0.48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94)</w:t>
            </w:r>
          </w:p>
        </w:tc>
        <w:tc>
          <w:tcPr>
            <w:tcW w:w="1417" w:type="dxa"/>
          </w:tcPr>
          <w:p w14:paraId="053C139C" w14:textId="77777777" w:rsidR="009C1400" w:rsidRPr="00A81FDA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1</w:t>
            </w:r>
          </w:p>
        </w:tc>
      </w:tr>
      <w:tr w:rsidR="009C1400" w:rsidRPr="00BD0449" w14:paraId="36C0A214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hideMark/>
          </w:tcPr>
          <w:p w14:paraId="65807D0A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iabetes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ellitus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(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yes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vs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.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no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)</w:t>
            </w:r>
          </w:p>
        </w:tc>
        <w:tc>
          <w:tcPr>
            <w:tcW w:w="2552" w:type="dxa"/>
            <w:hideMark/>
          </w:tcPr>
          <w:p w14:paraId="0D49C46C" w14:textId="38CAABB5" w:rsidR="009C1400" w:rsidRPr="00BD0449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3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 xml:space="preserve"> (0.85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9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hideMark/>
          </w:tcPr>
          <w:p w14:paraId="62012A44" w14:textId="77777777" w:rsidR="009C1400" w:rsidRPr="00FB2005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3</w:t>
            </w:r>
          </w:p>
        </w:tc>
      </w:tr>
      <w:tr w:rsidR="009C1400" w:rsidRPr="00BD0449" w14:paraId="458ED37F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1716A698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BP (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er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10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mHg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increase</w:t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)</w:t>
            </w:r>
          </w:p>
        </w:tc>
        <w:tc>
          <w:tcPr>
            <w:tcW w:w="2552" w:type="dxa"/>
          </w:tcPr>
          <w:p w14:paraId="5B01DA14" w14:textId="522A0A35" w:rsidR="009C1400" w:rsidRPr="005952C2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41 (0.93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14)</w:t>
            </w:r>
          </w:p>
        </w:tc>
        <w:tc>
          <w:tcPr>
            <w:tcW w:w="1417" w:type="dxa"/>
          </w:tcPr>
          <w:p w14:paraId="71180854" w14:textId="77777777" w:rsidR="009C1400" w:rsidRPr="005952C2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1</w:t>
            </w:r>
          </w:p>
        </w:tc>
      </w:tr>
      <w:tr w:rsidR="009C1400" w:rsidRPr="00BD0449" w14:paraId="1B27E832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135485FB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CVD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history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(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yes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vs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.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no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)</w:t>
            </w:r>
          </w:p>
        </w:tc>
        <w:tc>
          <w:tcPr>
            <w:tcW w:w="2552" w:type="dxa"/>
          </w:tcPr>
          <w:p w14:paraId="2CA4B5AB" w14:textId="31D669B9" w:rsidR="009C1400" w:rsidRPr="00B668BC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9 (0.89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62)</w:t>
            </w:r>
          </w:p>
        </w:tc>
        <w:tc>
          <w:tcPr>
            <w:tcW w:w="1417" w:type="dxa"/>
          </w:tcPr>
          <w:p w14:paraId="45DA1F89" w14:textId="77777777" w:rsidR="009C1400" w:rsidRPr="00684831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4</w:t>
            </w:r>
          </w:p>
        </w:tc>
      </w:tr>
      <w:tr w:rsidR="009C1400" w:rsidRPr="00BD0449" w14:paraId="304F5E9B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50382A1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ositive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HBV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or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HCV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tatus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 (yes vs. no)</w:t>
            </w:r>
          </w:p>
        </w:tc>
        <w:tc>
          <w:tcPr>
            <w:tcW w:w="2552" w:type="dxa"/>
          </w:tcPr>
          <w:p w14:paraId="52B74ABB" w14:textId="09A2A937" w:rsidR="009C1400" w:rsidRPr="00C01C77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8 (0.03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36)</w:t>
            </w:r>
          </w:p>
        </w:tc>
        <w:tc>
          <w:tcPr>
            <w:tcW w:w="1417" w:type="dxa"/>
          </w:tcPr>
          <w:p w14:paraId="5CBAC585" w14:textId="77777777" w:rsidR="009C1400" w:rsidRPr="005B02BA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3</w:t>
            </w:r>
          </w:p>
        </w:tc>
      </w:tr>
      <w:tr w:rsidR="009C1400" w:rsidRPr="00BD0449" w14:paraId="493087C8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FED3BCB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ialysis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vintage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 (per year)</w:t>
            </w:r>
          </w:p>
        </w:tc>
        <w:tc>
          <w:tcPr>
            <w:tcW w:w="2552" w:type="dxa"/>
          </w:tcPr>
          <w:p w14:paraId="7B1BE06A" w14:textId="40424FA3" w:rsidR="009C1400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1 (0.99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06)</w:t>
            </w:r>
          </w:p>
        </w:tc>
        <w:tc>
          <w:tcPr>
            <w:tcW w:w="1417" w:type="dxa"/>
          </w:tcPr>
          <w:p w14:paraId="777D4481" w14:textId="77777777" w:rsidR="009C1400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5</w:t>
            </w:r>
          </w:p>
        </w:tc>
      </w:tr>
      <w:tr w:rsidR="009C1400" w:rsidRPr="00BD0449" w14:paraId="123DB5AD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5D5EA3B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lood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flow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ate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 (per 10 mL/min increase)</w:t>
            </w:r>
          </w:p>
        </w:tc>
        <w:tc>
          <w:tcPr>
            <w:tcW w:w="2552" w:type="dxa"/>
          </w:tcPr>
          <w:p w14:paraId="5A87CCD2" w14:textId="4AF603F2" w:rsidR="009C1400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1 (0.99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2)</w:t>
            </w:r>
          </w:p>
        </w:tc>
        <w:tc>
          <w:tcPr>
            <w:tcW w:w="1417" w:type="dxa"/>
          </w:tcPr>
          <w:p w14:paraId="26C98A01" w14:textId="77777777" w:rsidR="009C1400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6</w:t>
            </w:r>
          </w:p>
        </w:tc>
      </w:tr>
      <w:tr w:rsidR="009C1400" w:rsidRPr="00BD0449" w14:paraId="006CD3A5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46F73E7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>spKt</w:t>
            </w:r>
            <w:proofErr w:type="spellEnd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>/V</w:t>
            </w: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 xml:space="preserve"> (per 0.1 increase)</w:t>
            </w:r>
          </w:p>
        </w:tc>
        <w:tc>
          <w:tcPr>
            <w:tcW w:w="2552" w:type="dxa"/>
          </w:tcPr>
          <w:p w14:paraId="22BE5EC1" w14:textId="5B022BAF" w:rsidR="009C1400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1 (0.03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6)</w:t>
            </w:r>
          </w:p>
        </w:tc>
        <w:tc>
          <w:tcPr>
            <w:tcW w:w="1417" w:type="dxa"/>
          </w:tcPr>
          <w:p w14:paraId="7C45D2EC" w14:textId="77777777" w:rsidR="009C1400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115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&lt; 0.0001</w:t>
            </w:r>
          </w:p>
        </w:tc>
      </w:tr>
      <w:tr w:rsidR="009C1400" w:rsidRPr="00BD0449" w14:paraId="0F7DF8BD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A001FCE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>Total</w:t>
            </w:r>
            <w:proofErr w:type="spellEnd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 xml:space="preserve"> </w:t>
            </w:r>
            <w:proofErr w:type="spellStart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>volume</w:t>
            </w:r>
            <w:proofErr w:type="spellEnd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 xml:space="preserve"> UF</w:t>
            </w: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 xml:space="preserve"> (per 100 mL increase)</w:t>
            </w:r>
          </w:p>
        </w:tc>
        <w:tc>
          <w:tcPr>
            <w:tcW w:w="2552" w:type="dxa"/>
          </w:tcPr>
          <w:p w14:paraId="21D10AE4" w14:textId="7D52D16E" w:rsidR="009C1400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 (1.0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2)</w:t>
            </w:r>
          </w:p>
        </w:tc>
        <w:tc>
          <w:tcPr>
            <w:tcW w:w="1417" w:type="dxa"/>
          </w:tcPr>
          <w:p w14:paraId="6B9B7EBA" w14:textId="77777777" w:rsidR="009C1400" w:rsidRPr="00F84523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845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.004</w:t>
            </w:r>
          </w:p>
        </w:tc>
      </w:tr>
      <w:tr w:rsidR="009C1400" w:rsidRPr="00BD0449" w14:paraId="09B4D22F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EBC2F84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AVF age &lt; 1 year (yes vs. no)</w:t>
            </w:r>
          </w:p>
        </w:tc>
        <w:tc>
          <w:tcPr>
            <w:tcW w:w="2552" w:type="dxa"/>
          </w:tcPr>
          <w:p w14:paraId="4477D862" w14:textId="6D3968A3" w:rsidR="009C1400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9 (0.16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8)</w:t>
            </w:r>
          </w:p>
        </w:tc>
        <w:tc>
          <w:tcPr>
            <w:tcW w:w="1417" w:type="dxa"/>
          </w:tcPr>
          <w:p w14:paraId="44B50423" w14:textId="77777777" w:rsidR="009C1400" w:rsidRPr="001115ED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.046</w:t>
            </w:r>
          </w:p>
        </w:tc>
      </w:tr>
      <w:tr w:rsidR="009C1400" w:rsidRPr="00BD0449" w14:paraId="0A3FF254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8F01C1A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s-ES" w:eastAsia="uk-UA"/>
                <w14:ligatures w14:val="none"/>
              </w:rPr>
            </w:pP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Creatinine ((per 10 µmol/L)</w:t>
            </w:r>
          </w:p>
        </w:tc>
        <w:tc>
          <w:tcPr>
            <w:tcW w:w="2552" w:type="dxa"/>
          </w:tcPr>
          <w:p w14:paraId="2E731924" w14:textId="4E7022D6" w:rsidR="009C1400" w:rsidRPr="00F23E60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3 (0.97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7)</w:t>
            </w:r>
          </w:p>
        </w:tc>
        <w:tc>
          <w:tcPr>
            <w:tcW w:w="1417" w:type="dxa"/>
          </w:tcPr>
          <w:p w14:paraId="1098521F" w14:textId="77777777" w:rsidR="009C1400" w:rsidRPr="00F23E60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23E6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F23E6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8</w:t>
            </w:r>
          </w:p>
        </w:tc>
      </w:tr>
      <w:tr w:rsidR="009C1400" w:rsidRPr="00FD4832" w14:paraId="3F83234F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52402DB2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rea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(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er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1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mol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/L)</w:t>
            </w:r>
          </w:p>
        </w:tc>
        <w:tc>
          <w:tcPr>
            <w:tcW w:w="2552" w:type="dxa"/>
          </w:tcPr>
          <w:p w14:paraId="0325F3D0" w14:textId="3EF53BB1" w:rsidR="009C1400" w:rsidRPr="00FD4832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4832">
              <w:rPr>
                <w:rFonts w:ascii="Times New Roman" w:hAnsi="Times New Roman" w:cs="Times New Roman"/>
                <w:sz w:val="24"/>
                <w:szCs w:val="24"/>
              </w:rPr>
              <w:t>1.02 (0.98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Pr="00FD4832">
              <w:rPr>
                <w:rFonts w:ascii="Times New Roman" w:hAnsi="Times New Roman" w:cs="Times New Roman"/>
                <w:sz w:val="24"/>
                <w:szCs w:val="24"/>
              </w:rPr>
              <w:t>1.05)</w:t>
            </w:r>
          </w:p>
        </w:tc>
        <w:tc>
          <w:tcPr>
            <w:tcW w:w="1417" w:type="dxa"/>
          </w:tcPr>
          <w:p w14:paraId="6207267C" w14:textId="77777777" w:rsidR="009C1400" w:rsidRPr="00FD4832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D4832">
              <w:rPr>
                <w:rFonts w:ascii="Times New Roman" w:hAnsi="Times New Roman" w:cs="Times New Roman"/>
                <w:sz w:val="24"/>
                <w:szCs w:val="24"/>
              </w:rPr>
              <w:t>0.21</w:t>
            </w:r>
          </w:p>
        </w:tc>
      </w:tr>
      <w:tr w:rsidR="009C1400" w:rsidRPr="00BD0449" w14:paraId="091301CF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24EE6B83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Hemoglobin (per 1 g/L increase)</w:t>
            </w:r>
          </w:p>
        </w:tc>
        <w:tc>
          <w:tcPr>
            <w:tcW w:w="2552" w:type="dxa"/>
          </w:tcPr>
          <w:p w14:paraId="699F43F3" w14:textId="60FFC7DF" w:rsidR="009C1400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1 (0.99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3)</w:t>
            </w:r>
          </w:p>
        </w:tc>
        <w:tc>
          <w:tcPr>
            <w:tcW w:w="1417" w:type="dxa"/>
          </w:tcPr>
          <w:p w14:paraId="1DFEA66F" w14:textId="77777777" w:rsidR="009C1400" w:rsidRPr="00B17D0D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17D0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5</w:t>
            </w:r>
          </w:p>
        </w:tc>
      </w:tr>
      <w:tr w:rsidR="009C1400" w:rsidRPr="00BD0449" w14:paraId="54F97E1C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39390CE9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Hematocrit (per 1% increase)</w:t>
            </w:r>
          </w:p>
        </w:tc>
        <w:tc>
          <w:tcPr>
            <w:tcW w:w="2552" w:type="dxa"/>
          </w:tcPr>
          <w:p w14:paraId="5CB10EA6" w14:textId="4FA3964B" w:rsidR="009C1400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3 (0.97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8)</w:t>
            </w:r>
          </w:p>
        </w:tc>
        <w:tc>
          <w:tcPr>
            <w:tcW w:w="1417" w:type="dxa"/>
          </w:tcPr>
          <w:p w14:paraId="0F8BE580" w14:textId="77777777" w:rsidR="009C1400" w:rsidRPr="00FC6296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62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2</w:t>
            </w:r>
          </w:p>
        </w:tc>
      </w:tr>
      <w:tr w:rsidR="009C1400" w:rsidRPr="00BD0449" w14:paraId="3D738EAB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0267E413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PLT (per 50 ×10⁹/L increase)</w:t>
            </w:r>
          </w:p>
        </w:tc>
        <w:tc>
          <w:tcPr>
            <w:tcW w:w="2552" w:type="dxa"/>
          </w:tcPr>
          <w:p w14:paraId="66A54F98" w14:textId="51C9A4BF" w:rsidR="009C1400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4 (1.0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7)</w:t>
            </w:r>
          </w:p>
        </w:tc>
        <w:tc>
          <w:tcPr>
            <w:tcW w:w="1417" w:type="dxa"/>
          </w:tcPr>
          <w:p w14:paraId="6EEB57E1" w14:textId="77777777" w:rsidR="009C1400" w:rsidRPr="004D2F99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4D2F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.05</w:t>
            </w:r>
          </w:p>
        </w:tc>
      </w:tr>
      <w:tr w:rsidR="009C1400" w:rsidRPr="00BD0449" w14:paraId="6C05982D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15350E04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TSAT (per 1% increase)</w:t>
            </w:r>
          </w:p>
        </w:tc>
        <w:tc>
          <w:tcPr>
            <w:tcW w:w="2552" w:type="dxa"/>
          </w:tcPr>
          <w:p w14:paraId="2F676567" w14:textId="3FC203A3" w:rsidR="009C1400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9 (0.97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2)</w:t>
            </w:r>
          </w:p>
        </w:tc>
        <w:tc>
          <w:tcPr>
            <w:tcW w:w="1417" w:type="dxa"/>
          </w:tcPr>
          <w:p w14:paraId="2CA9F1DE" w14:textId="77777777" w:rsidR="009C1400" w:rsidRPr="00FC6296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3</w:t>
            </w:r>
          </w:p>
        </w:tc>
      </w:tr>
      <w:tr w:rsidR="009C1400" w:rsidRPr="00BD0449" w14:paraId="64821906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2DABF341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Ferritin (per 100 ng/mL increase)</w:t>
            </w:r>
          </w:p>
        </w:tc>
        <w:tc>
          <w:tcPr>
            <w:tcW w:w="2552" w:type="dxa"/>
          </w:tcPr>
          <w:p w14:paraId="389FD6A9" w14:textId="42D75203" w:rsidR="009C1400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 (0.98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1.05)</w:t>
            </w:r>
          </w:p>
        </w:tc>
        <w:tc>
          <w:tcPr>
            <w:tcW w:w="1417" w:type="dxa"/>
          </w:tcPr>
          <w:p w14:paraId="66FAE743" w14:textId="77777777" w:rsidR="009C1400" w:rsidRPr="00FC6296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2</w:t>
            </w:r>
          </w:p>
        </w:tc>
      </w:tr>
      <w:tr w:rsidR="009C1400" w:rsidRPr="00BD0449" w14:paraId="6DADCC0D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E06E81F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Total protein (per 1 g/L increase)</w:t>
            </w:r>
          </w:p>
        </w:tc>
        <w:tc>
          <w:tcPr>
            <w:tcW w:w="2552" w:type="dxa"/>
          </w:tcPr>
          <w:p w14:paraId="1A03F183" w14:textId="11124C4D" w:rsidR="009C1400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7 (0.93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1)</w:t>
            </w:r>
          </w:p>
        </w:tc>
        <w:tc>
          <w:tcPr>
            <w:tcW w:w="1417" w:type="dxa"/>
          </w:tcPr>
          <w:p w14:paraId="2454F8FF" w14:textId="77777777" w:rsidR="009C1400" w:rsidRPr="00FC6296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8</w:t>
            </w:r>
          </w:p>
        </w:tc>
      </w:tr>
      <w:tr w:rsidR="009C1400" w:rsidRPr="00BD0449" w14:paraId="4356A758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hideMark/>
          </w:tcPr>
          <w:p w14:paraId="3F7A045C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bumin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(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er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1 g/L</w:t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 increase</w:t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)</w:t>
            </w:r>
          </w:p>
        </w:tc>
        <w:tc>
          <w:tcPr>
            <w:tcW w:w="2552" w:type="dxa"/>
            <w:hideMark/>
          </w:tcPr>
          <w:p w14:paraId="47061E27" w14:textId="0605CF69" w:rsidR="009C1400" w:rsidRPr="00BD0449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 xml:space="preserve"> (0.8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hideMark/>
          </w:tcPr>
          <w:p w14:paraId="50BFAB1D" w14:textId="77777777" w:rsidR="009C1400" w:rsidRPr="00684831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848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</w:t>
            </w:r>
            <w:r w:rsidRPr="0068483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</w:p>
        </w:tc>
      </w:tr>
      <w:tr w:rsidR="009C1400" w:rsidRPr="00BD0449" w14:paraId="60724E31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E5EBD7F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CRP (per 5 mg/L increase)</w:t>
            </w:r>
          </w:p>
        </w:tc>
        <w:tc>
          <w:tcPr>
            <w:tcW w:w="2552" w:type="dxa"/>
          </w:tcPr>
          <w:p w14:paraId="4398ABDF" w14:textId="27F2B3C8" w:rsidR="009C1400" w:rsidRPr="00C53B75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9 (0.87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4</w:t>
            </w:r>
          </w:p>
        </w:tc>
        <w:tc>
          <w:tcPr>
            <w:tcW w:w="1417" w:type="dxa"/>
          </w:tcPr>
          <w:p w14:paraId="530651DE" w14:textId="77777777" w:rsidR="009C1400" w:rsidRPr="00B32EFB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2E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9</w:t>
            </w:r>
          </w:p>
        </w:tc>
      </w:tr>
      <w:tr w:rsidR="009C1400" w:rsidRPr="00BD0449" w14:paraId="1D54D406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1C2EA11E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Glucose (per 1 mmol/L increase)</w:t>
            </w:r>
          </w:p>
        </w:tc>
        <w:tc>
          <w:tcPr>
            <w:tcW w:w="2552" w:type="dxa"/>
          </w:tcPr>
          <w:p w14:paraId="43E7C447" w14:textId="24E7C1D2" w:rsidR="009C1400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8 (0.89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7)</w:t>
            </w:r>
          </w:p>
        </w:tc>
        <w:tc>
          <w:tcPr>
            <w:tcW w:w="1417" w:type="dxa"/>
          </w:tcPr>
          <w:p w14:paraId="2D61C377" w14:textId="77777777" w:rsidR="009C1400" w:rsidRPr="00B32EFB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5</w:t>
            </w:r>
          </w:p>
        </w:tc>
      </w:tr>
      <w:tr w:rsidR="009C1400" w:rsidRPr="00BD0449" w14:paraId="1C1859ED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5A56BBC6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alcium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(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er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0.1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mol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/L </w:t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increase</w:t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)</w:t>
            </w:r>
          </w:p>
        </w:tc>
        <w:tc>
          <w:tcPr>
            <w:tcW w:w="2552" w:type="dxa"/>
          </w:tcPr>
          <w:p w14:paraId="4C6E93B7" w14:textId="6A0357AC" w:rsidR="009C1400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44 (1.09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25)</w:t>
            </w:r>
          </w:p>
        </w:tc>
        <w:tc>
          <w:tcPr>
            <w:tcW w:w="1417" w:type="dxa"/>
          </w:tcPr>
          <w:p w14:paraId="4925A5D4" w14:textId="77777777" w:rsidR="009C1400" w:rsidRPr="00B933D0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933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.02</w:t>
            </w:r>
          </w:p>
        </w:tc>
      </w:tr>
      <w:tr w:rsidR="009C1400" w:rsidRPr="00BD0449" w14:paraId="7B2F66A7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hideMark/>
          </w:tcPr>
          <w:p w14:paraId="6D3EABBE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hosphate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(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er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0.1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mol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/L </w:t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increase</w:t>
            </w: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)</w:t>
            </w:r>
          </w:p>
        </w:tc>
        <w:tc>
          <w:tcPr>
            <w:tcW w:w="2552" w:type="dxa"/>
            <w:hideMark/>
          </w:tcPr>
          <w:p w14:paraId="184F7F47" w14:textId="1D475F24" w:rsidR="009C1400" w:rsidRPr="00BD0449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14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 xml:space="preserve"> (1.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hideMark/>
          </w:tcPr>
          <w:p w14:paraId="3CD285F5" w14:textId="77777777" w:rsidR="009C1400" w:rsidRPr="006C0823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08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</w:t>
            </w:r>
            <w:r w:rsidRPr="006C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3</w:t>
            </w:r>
          </w:p>
        </w:tc>
      </w:tr>
      <w:tr w:rsidR="009C1400" w:rsidRPr="00BD0449" w14:paraId="00395AB1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hideMark/>
          </w:tcPr>
          <w:p w14:paraId="64820176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iPTH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 (per 50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pg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/mL increase)</w:t>
            </w:r>
          </w:p>
        </w:tc>
        <w:tc>
          <w:tcPr>
            <w:tcW w:w="2552" w:type="dxa"/>
            <w:hideMark/>
          </w:tcPr>
          <w:p w14:paraId="6A7F022D" w14:textId="5619B301" w:rsidR="009C1400" w:rsidRPr="00BD0449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1.02 (0.94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1.10)</w:t>
            </w:r>
          </w:p>
        </w:tc>
        <w:tc>
          <w:tcPr>
            <w:tcW w:w="1417" w:type="dxa"/>
            <w:hideMark/>
          </w:tcPr>
          <w:p w14:paraId="25837149" w14:textId="77777777" w:rsidR="009C1400" w:rsidRPr="00BD0449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0.61</w:t>
            </w:r>
          </w:p>
        </w:tc>
      </w:tr>
      <w:tr w:rsidR="009C1400" w:rsidRPr="00BD0449" w14:paraId="6EA6AD6A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hideMark/>
          </w:tcPr>
          <w:p w14:paraId="3358DA05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Total cholesterol (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er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1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mol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/L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increase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2552" w:type="dxa"/>
            <w:hideMark/>
          </w:tcPr>
          <w:p w14:paraId="72B0C19D" w14:textId="32F51FC8" w:rsidR="009C1400" w:rsidRPr="00BD0449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7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9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.46)</w:t>
            </w:r>
          </w:p>
        </w:tc>
        <w:tc>
          <w:tcPr>
            <w:tcW w:w="1417" w:type="dxa"/>
            <w:hideMark/>
          </w:tcPr>
          <w:p w14:paraId="02009D6C" w14:textId="77777777" w:rsidR="009C1400" w:rsidRPr="002170F2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D044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3</w:t>
            </w:r>
          </w:p>
        </w:tc>
      </w:tr>
      <w:tr w:rsidR="009C1400" w:rsidRPr="00BD0449" w14:paraId="31273EC6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hideMark/>
          </w:tcPr>
          <w:p w14:paraId="0B57B917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HDL (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er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0.1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mol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/L </w:t>
            </w:r>
            <w:proofErr w:type="spellStart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increase</w:t>
            </w:r>
            <w:proofErr w:type="spellEnd"/>
            <w:r w:rsidRPr="007F09C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2552" w:type="dxa"/>
          </w:tcPr>
          <w:p w14:paraId="3F646B51" w14:textId="00D0FD26" w:rsidR="009C1400" w:rsidRPr="00D56270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5 (0.54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3)</w:t>
            </w:r>
          </w:p>
        </w:tc>
        <w:tc>
          <w:tcPr>
            <w:tcW w:w="1417" w:type="dxa"/>
          </w:tcPr>
          <w:p w14:paraId="0A75D29A" w14:textId="77777777" w:rsidR="009C1400" w:rsidRPr="000D1788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004</w:t>
            </w:r>
          </w:p>
        </w:tc>
      </w:tr>
      <w:tr w:rsidR="009C1400" w:rsidRPr="00FD4832" w14:paraId="009D388E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499FF79D" w14:textId="77777777" w:rsidR="009C1400" w:rsidRPr="007F09C4" w:rsidRDefault="009C1400" w:rsidP="003D624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LDL (per 0.1 mmol/L increase)</w:t>
            </w:r>
          </w:p>
        </w:tc>
        <w:tc>
          <w:tcPr>
            <w:tcW w:w="2552" w:type="dxa"/>
          </w:tcPr>
          <w:p w14:paraId="18EB1908" w14:textId="6C8C44D6" w:rsidR="009C1400" w:rsidRPr="00642F28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1 (0.94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5)</w:t>
            </w:r>
          </w:p>
        </w:tc>
        <w:tc>
          <w:tcPr>
            <w:tcW w:w="1417" w:type="dxa"/>
          </w:tcPr>
          <w:p w14:paraId="0E2BF6F7" w14:textId="77777777" w:rsidR="009C1400" w:rsidRPr="0083267A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6</w:t>
            </w:r>
          </w:p>
        </w:tc>
      </w:tr>
      <w:tr w:rsidR="009C1400" w:rsidRPr="00BD0449" w14:paraId="55B3B274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2A8F5503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Triglycerides (per 0.1 mmol/</w:t>
            </w:r>
            <w:proofErr w:type="spellStart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Lincrease</w:t>
            </w:r>
            <w:proofErr w:type="spellEnd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)</w:t>
            </w:r>
          </w:p>
        </w:tc>
        <w:tc>
          <w:tcPr>
            <w:tcW w:w="2552" w:type="dxa"/>
          </w:tcPr>
          <w:p w14:paraId="57BD1B1F" w14:textId="5C39C21F" w:rsidR="009C1400" w:rsidRPr="005E5EFB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1 (0.94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9)</w:t>
            </w:r>
          </w:p>
        </w:tc>
        <w:tc>
          <w:tcPr>
            <w:tcW w:w="1417" w:type="dxa"/>
          </w:tcPr>
          <w:p w14:paraId="0CC66119" w14:textId="77777777" w:rsidR="009C1400" w:rsidRPr="00BE2140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2</w:t>
            </w:r>
          </w:p>
        </w:tc>
      </w:tr>
      <w:tr w:rsidR="009C1400" w:rsidRPr="00BD0449" w14:paraId="304554CA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9D1F410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ESA (yes vs. no)</w:t>
            </w:r>
          </w:p>
        </w:tc>
        <w:tc>
          <w:tcPr>
            <w:tcW w:w="2552" w:type="dxa"/>
          </w:tcPr>
          <w:p w14:paraId="368D078B" w14:textId="2ED918B9" w:rsidR="009C1400" w:rsidRPr="00E0636C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6 (0.51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6)</w:t>
            </w:r>
          </w:p>
        </w:tc>
        <w:tc>
          <w:tcPr>
            <w:tcW w:w="1417" w:type="dxa"/>
          </w:tcPr>
          <w:p w14:paraId="5B673164" w14:textId="77777777" w:rsidR="009C1400" w:rsidRPr="00A62A44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1</w:t>
            </w:r>
          </w:p>
        </w:tc>
      </w:tr>
      <w:tr w:rsidR="009C1400" w:rsidRPr="00BD0449" w14:paraId="5DBFB946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ED28ACB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proofErr w:type="spellStart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>Iron</w:t>
            </w:r>
            <w:proofErr w:type="spellEnd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 xml:space="preserve"> </w:t>
            </w:r>
            <w:proofErr w:type="spellStart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>therapy</w:t>
            </w:r>
            <w:proofErr w:type="spellEnd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 xml:space="preserve"> (yes vs. no)</w:t>
            </w:r>
          </w:p>
        </w:tc>
        <w:tc>
          <w:tcPr>
            <w:tcW w:w="2552" w:type="dxa"/>
          </w:tcPr>
          <w:p w14:paraId="1E237D8B" w14:textId="5996358A" w:rsidR="009C1400" w:rsidRPr="00A94572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5 (0.49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7)</w:t>
            </w:r>
          </w:p>
        </w:tc>
        <w:tc>
          <w:tcPr>
            <w:tcW w:w="1417" w:type="dxa"/>
          </w:tcPr>
          <w:p w14:paraId="5293F145" w14:textId="77777777" w:rsidR="009C1400" w:rsidRPr="008E36E4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9</w:t>
            </w:r>
          </w:p>
        </w:tc>
      </w:tr>
      <w:tr w:rsidR="009C1400" w:rsidRPr="00BD0449" w14:paraId="6D510828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1F339676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Statins (yes vs. no)</w:t>
            </w:r>
          </w:p>
        </w:tc>
        <w:tc>
          <w:tcPr>
            <w:tcW w:w="2552" w:type="dxa"/>
          </w:tcPr>
          <w:p w14:paraId="191FF327" w14:textId="7290E225" w:rsidR="009C1400" w:rsidRPr="00D760F5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3 (0.17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2)</w:t>
            </w:r>
          </w:p>
        </w:tc>
        <w:tc>
          <w:tcPr>
            <w:tcW w:w="1417" w:type="dxa"/>
          </w:tcPr>
          <w:p w14:paraId="79BFE12D" w14:textId="77777777" w:rsidR="009C1400" w:rsidRPr="00444A34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444A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&lt;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444A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.0001</w:t>
            </w:r>
          </w:p>
        </w:tc>
      </w:tr>
      <w:tr w:rsidR="009C1400" w:rsidRPr="00BD0449" w14:paraId="0FB25887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58B2E024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proofErr w:type="spellStart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lastRenderedPageBreak/>
              <w:t>Antihypertensives</w:t>
            </w:r>
            <w:proofErr w:type="spellEnd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 xml:space="preserve"> (yes vs. no)</w:t>
            </w:r>
          </w:p>
        </w:tc>
        <w:tc>
          <w:tcPr>
            <w:tcW w:w="2552" w:type="dxa"/>
          </w:tcPr>
          <w:p w14:paraId="614D976C" w14:textId="3B409EAD" w:rsidR="009C1400" w:rsidRPr="00CB62D6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 (0.87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31)</w:t>
            </w:r>
          </w:p>
        </w:tc>
        <w:tc>
          <w:tcPr>
            <w:tcW w:w="1417" w:type="dxa"/>
          </w:tcPr>
          <w:p w14:paraId="78B6FBF9" w14:textId="77777777" w:rsidR="009C1400" w:rsidRPr="00AD0086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8</w:t>
            </w:r>
          </w:p>
        </w:tc>
      </w:tr>
      <w:tr w:rsidR="009C1400" w:rsidRPr="00BD0449" w14:paraId="4894AEAE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47FAEFCF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Anticoagulants (yes vs. no)</w:t>
            </w:r>
          </w:p>
        </w:tc>
        <w:tc>
          <w:tcPr>
            <w:tcW w:w="2552" w:type="dxa"/>
          </w:tcPr>
          <w:p w14:paraId="00CEBDF5" w14:textId="391428CB" w:rsidR="009C1400" w:rsidRPr="00BB7F95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2 (1.01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.6) </w:t>
            </w:r>
          </w:p>
        </w:tc>
        <w:tc>
          <w:tcPr>
            <w:tcW w:w="1417" w:type="dxa"/>
          </w:tcPr>
          <w:p w14:paraId="165A06BF" w14:textId="77777777" w:rsidR="009C1400" w:rsidRPr="005818D2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6</w:t>
            </w:r>
          </w:p>
        </w:tc>
      </w:tr>
      <w:tr w:rsidR="009C1400" w:rsidRPr="00BD0449" w14:paraId="5E7A7209" w14:textId="77777777" w:rsidTr="007F09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0AFE2C9B" w14:textId="77777777" w:rsidR="009C1400" w:rsidRPr="007F09C4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proofErr w:type="spellStart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Antiaggregants</w:t>
            </w:r>
            <w:proofErr w:type="spellEnd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 xml:space="preserve"> (yes vs. no)</w:t>
            </w:r>
          </w:p>
        </w:tc>
        <w:tc>
          <w:tcPr>
            <w:tcW w:w="2552" w:type="dxa"/>
          </w:tcPr>
          <w:p w14:paraId="5401FAF1" w14:textId="556DB455" w:rsidR="009C1400" w:rsidRPr="005818D2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7 (0.68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74)</w:t>
            </w:r>
          </w:p>
        </w:tc>
        <w:tc>
          <w:tcPr>
            <w:tcW w:w="1417" w:type="dxa"/>
          </w:tcPr>
          <w:p w14:paraId="6B04D813" w14:textId="77777777" w:rsidR="009C1400" w:rsidRPr="005818D2" w:rsidRDefault="009C1400" w:rsidP="003D62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2</w:t>
            </w:r>
          </w:p>
        </w:tc>
      </w:tr>
      <w:tr w:rsidR="009C1400" w:rsidRPr="00BD0449" w14:paraId="47BBF188" w14:textId="77777777" w:rsidTr="007F09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1A75AD72" w14:textId="3C1EBF23" w:rsidR="009C1400" w:rsidRPr="000D0B97" w:rsidRDefault="009C1400" w:rsidP="003D6243">
            <w:pPr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</w:pPr>
            <w:proofErr w:type="spellStart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>Calcium-based</w:t>
            </w:r>
            <w:proofErr w:type="spellEnd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 xml:space="preserve"> </w:t>
            </w:r>
            <w:proofErr w:type="spellStart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>phosphate</w:t>
            </w:r>
            <w:proofErr w:type="spellEnd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 xml:space="preserve"> </w:t>
            </w:r>
            <w:proofErr w:type="spellStart"/>
            <w:r w:rsidRPr="007F09C4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eastAsia="uk-UA"/>
                <w14:ligatures w14:val="none"/>
              </w:rPr>
              <w:t>binders</w:t>
            </w:r>
            <w:proofErr w:type="spellEnd"/>
            <w:r w:rsidR="000D0B97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 xml:space="preserve"> </w:t>
            </w:r>
            <w:r w:rsidR="000D0B97" w:rsidRPr="000D0B97">
              <w:rPr>
                <w:rFonts w:ascii="Times New Roman" w:eastAsia="Times New Roman" w:hAnsi="Times New Roman" w:cs="Times New Roman"/>
                <w:b w:val="0"/>
                <w:bCs w:val="0"/>
                <w:kern w:val="0"/>
                <w:sz w:val="24"/>
                <w:szCs w:val="24"/>
                <w:lang w:val="en-US" w:eastAsia="uk-UA"/>
                <w14:ligatures w14:val="none"/>
              </w:rPr>
              <w:t>(yes vs. no)</w:t>
            </w:r>
          </w:p>
        </w:tc>
        <w:tc>
          <w:tcPr>
            <w:tcW w:w="2552" w:type="dxa"/>
          </w:tcPr>
          <w:p w14:paraId="2F8BB0A7" w14:textId="6CAC10BF" w:rsidR="009C1400" w:rsidRPr="008E36E4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2 (1.05</w:t>
            </w:r>
            <w:r w:rsidR="007F09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18)</w:t>
            </w:r>
          </w:p>
        </w:tc>
        <w:tc>
          <w:tcPr>
            <w:tcW w:w="1417" w:type="dxa"/>
          </w:tcPr>
          <w:p w14:paraId="1D04C006" w14:textId="77777777" w:rsidR="009C1400" w:rsidRPr="008D036C" w:rsidRDefault="009C1400" w:rsidP="003D6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D03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&lt; 0.0001</w:t>
            </w:r>
          </w:p>
        </w:tc>
      </w:tr>
    </w:tbl>
    <w:p w14:paraId="692552E6" w14:textId="6B3ED753" w:rsidR="00766514" w:rsidRPr="00A12592" w:rsidRDefault="009C1400" w:rsidP="004A479C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0009B6">
        <w:rPr>
          <w:rFonts w:ascii="Times New Roman" w:hAnsi="Times New Roman" w:cs="Times New Roman"/>
          <w:i/>
          <w:iCs/>
          <w:sz w:val="24"/>
          <w:szCs w:val="24"/>
        </w:rPr>
        <w:t>Abbreviations</w:t>
      </w:r>
      <w:proofErr w:type="spellEnd"/>
      <w:r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AFV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arteriovenous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fistula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CVD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cardiovascular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disease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CRP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C-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reactive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protein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ESA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erythropoiesis-stimulating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agent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HBV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hepatitis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B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virus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HCV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hepatitis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C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virus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HDL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high-density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lipoprotein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cholesterol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HR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hazard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ratio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iPTH</w:t>
      </w:r>
      <w:proofErr w:type="spellEnd"/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intact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parathyroid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hormone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LDL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low-density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lipoprotein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cholesterol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PLT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platelet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count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SBP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systolic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blood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pressure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spKt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/V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single-pool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Kt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/V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T1, T2, T3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magnesium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tertiles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(T1 &lt; 0.87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mmol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/L; T2: 0.87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0.97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mmol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/L; T3 ≥ 0.98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mmol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/L)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TSAT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transferrin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saturation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UF</w:t>
      </w:r>
      <w:r w:rsidR="004A479C" w:rsidRPr="000009B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ultrafiltration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volume</w:t>
      </w:r>
      <w:proofErr w:type="spellEnd"/>
      <w:r w:rsidR="00D102AA" w:rsidRPr="000009B6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06D8C7AB" w14:textId="77777777" w:rsidR="00A12592" w:rsidRPr="0052439E" w:rsidRDefault="00A12592" w:rsidP="004A479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A85C3B9" w14:textId="0D1D222B" w:rsidR="00F15B94" w:rsidRPr="00F15B94" w:rsidRDefault="00F15B94" w:rsidP="004A479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15B9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able S2. </w:t>
      </w:r>
      <w:r w:rsidR="007A2AC9" w:rsidRPr="007A2AC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llinearity </w:t>
      </w:r>
      <w:r w:rsidR="00AF4E68" w:rsidRPr="007A2AC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iagnostics for covariates in the multivariable </w:t>
      </w:r>
      <w:r w:rsidR="007A2AC9" w:rsidRPr="007A2AC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x </w:t>
      </w:r>
      <w:r w:rsidR="00AF4E68" w:rsidRPr="007A2AC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egression model </w:t>
      </w:r>
      <w:r w:rsidR="007A2AC9" w:rsidRPr="007A2AC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f AVF </w:t>
      </w:r>
      <w:r w:rsidR="00AF4E68" w:rsidRPr="007A2AC9">
        <w:rPr>
          <w:rFonts w:ascii="Times New Roman" w:hAnsi="Times New Roman" w:cs="Times New Roman"/>
          <w:b/>
          <w:bCs/>
          <w:sz w:val="24"/>
          <w:szCs w:val="24"/>
          <w:lang w:val="en-US"/>
        </w:rPr>
        <w:t>thrombosis risk</w:t>
      </w:r>
      <w:r w:rsidR="0088131E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</w:p>
    <w:tbl>
      <w:tblPr>
        <w:tblStyle w:val="PlainTable2"/>
        <w:tblW w:w="8947" w:type="dxa"/>
        <w:tblLook w:val="04A0" w:firstRow="1" w:lastRow="0" w:firstColumn="1" w:lastColumn="0" w:noHBand="0" w:noVBand="1"/>
      </w:tblPr>
      <w:tblGrid>
        <w:gridCol w:w="3539"/>
        <w:gridCol w:w="1418"/>
        <w:gridCol w:w="1273"/>
        <w:gridCol w:w="1405"/>
        <w:gridCol w:w="1312"/>
      </w:tblGrid>
      <w:tr w:rsidR="00BB179A" w:rsidRPr="0004606D" w14:paraId="4B013AAE" w14:textId="77777777" w:rsidTr="000460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24B26A69" w14:textId="52EFB790" w:rsidR="00BB179A" w:rsidRPr="0004606D" w:rsidRDefault="00BB179A" w:rsidP="004A47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60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iable</w:t>
            </w:r>
          </w:p>
        </w:tc>
        <w:tc>
          <w:tcPr>
            <w:tcW w:w="1418" w:type="dxa"/>
          </w:tcPr>
          <w:p w14:paraId="6BA9089F" w14:textId="1C883D9F" w:rsidR="00BB179A" w:rsidRPr="0004606D" w:rsidRDefault="00BB179A" w:rsidP="004A479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60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</w:p>
        </w:tc>
        <w:tc>
          <w:tcPr>
            <w:tcW w:w="1273" w:type="dxa"/>
          </w:tcPr>
          <w:p w14:paraId="4EBCAABB" w14:textId="7C129BAB" w:rsidR="00BB179A" w:rsidRPr="0004606D" w:rsidRDefault="00BB179A" w:rsidP="004A479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606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p</w:t>
            </w:r>
            <w:r w:rsidR="00D54F24" w:rsidRPr="000460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value</w:t>
            </w:r>
          </w:p>
        </w:tc>
        <w:tc>
          <w:tcPr>
            <w:tcW w:w="1405" w:type="dxa"/>
          </w:tcPr>
          <w:p w14:paraId="36EEA239" w14:textId="5A5145FA" w:rsidR="00BB179A" w:rsidRPr="0004606D" w:rsidRDefault="00BB179A" w:rsidP="004A479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Tolerance</w:t>
            </w:r>
            <w:proofErr w:type="spellEnd"/>
          </w:p>
        </w:tc>
        <w:tc>
          <w:tcPr>
            <w:tcW w:w="1312" w:type="dxa"/>
          </w:tcPr>
          <w:p w14:paraId="7BD239D2" w14:textId="4390D64E" w:rsidR="00BB179A" w:rsidRPr="0004606D" w:rsidRDefault="00BB179A" w:rsidP="004A479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VIF</w:t>
            </w:r>
          </w:p>
        </w:tc>
      </w:tr>
      <w:tr w:rsidR="00D87A98" w:rsidRPr="0088131E" w14:paraId="650737A4" w14:textId="77777777" w:rsidTr="00046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0934F5C3" w14:textId="5D80B3D7" w:rsidR="00D87A98" w:rsidRPr="0004606D" w:rsidRDefault="00D87A98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 w:eastAsia="uk-UA"/>
              </w:rPr>
              <w:t>Magnesium tertiles</w:t>
            </w:r>
          </w:p>
        </w:tc>
        <w:tc>
          <w:tcPr>
            <w:tcW w:w="1418" w:type="dxa"/>
          </w:tcPr>
          <w:p w14:paraId="4FC4F76E" w14:textId="2D802396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-2.284</w:t>
            </w:r>
          </w:p>
        </w:tc>
        <w:tc>
          <w:tcPr>
            <w:tcW w:w="1273" w:type="dxa"/>
          </w:tcPr>
          <w:p w14:paraId="52551CA3" w14:textId="27E1FB39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025</w:t>
            </w:r>
          </w:p>
        </w:tc>
        <w:tc>
          <w:tcPr>
            <w:tcW w:w="1405" w:type="dxa"/>
          </w:tcPr>
          <w:p w14:paraId="263885B7" w14:textId="236F895C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796</w:t>
            </w:r>
          </w:p>
        </w:tc>
        <w:tc>
          <w:tcPr>
            <w:tcW w:w="1312" w:type="dxa"/>
          </w:tcPr>
          <w:p w14:paraId="616E718E" w14:textId="08F54520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256</w:t>
            </w:r>
          </w:p>
        </w:tc>
      </w:tr>
      <w:tr w:rsidR="00D87A98" w:rsidRPr="0088131E" w14:paraId="7CD873E3" w14:textId="77777777" w:rsidTr="00046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60EE6D5C" w14:textId="7FEFA1A3" w:rsidR="00D87A98" w:rsidRPr="0004606D" w:rsidRDefault="00D87A98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Sex</w:t>
            </w:r>
          </w:p>
        </w:tc>
        <w:tc>
          <w:tcPr>
            <w:tcW w:w="1418" w:type="dxa"/>
          </w:tcPr>
          <w:p w14:paraId="35E65A02" w14:textId="159D6D2E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531</w:t>
            </w:r>
          </w:p>
        </w:tc>
        <w:tc>
          <w:tcPr>
            <w:tcW w:w="1273" w:type="dxa"/>
          </w:tcPr>
          <w:p w14:paraId="6117D4AB" w14:textId="2DCF11BC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597</w:t>
            </w:r>
          </w:p>
        </w:tc>
        <w:tc>
          <w:tcPr>
            <w:tcW w:w="1405" w:type="dxa"/>
          </w:tcPr>
          <w:p w14:paraId="6A468B12" w14:textId="1B3A856B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645</w:t>
            </w:r>
          </w:p>
        </w:tc>
        <w:tc>
          <w:tcPr>
            <w:tcW w:w="1312" w:type="dxa"/>
          </w:tcPr>
          <w:p w14:paraId="2F522169" w14:textId="365A9650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550</w:t>
            </w:r>
          </w:p>
        </w:tc>
      </w:tr>
      <w:tr w:rsidR="00D87A98" w:rsidRPr="0088131E" w14:paraId="014F7A21" w14:textId="77777777" w:rsidTr="00046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16E2B4E4" w14:textId="6B39E7A8" w:rsidR="00D87A98" w:rsidRPr="0004606D" w:rsidRDefault="00D87A98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Age</w:t>
            </w:r>
            <w:proofErr w:type="spellEnd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 w:eastAsia="uk-UA"/>
              </w:rPr>
              <w:t>, years</w:t>
            </w:r>
          </w:p>
        </w:tc>
        <w:tc>
          <w:tcPr>
            <w:tcW w:w="1418" w:type="dxa"/>
          </w:tcPr>
          <w:p w14:paraId="12425830" w14:textId="53722951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076</w:t>
            </w:r>
          </w:p>
        </w:tc>
        <w:tc>
          <w:tcPr>
            <w:tcW w:w="1273" w:type="dxa"/>
          </w:tcPr>
          <w:p w14:paraId="163DD63F" w14:textId="7BE81875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940</w:t>
            </w:r>
          </w:p>
        </w:tc>
        <w:tc>
          <w:tcPr>
            <w:tcW w:w="1405" w:type="dxa"/>
          </w:tcPr>
          <w:p w14:paraId="5D50FA30" w14:textId="2F1D1EA8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738</w:t>
            </w:r>
          </w:p>
        </w:tc>
        <w:tc>
          <w:tcPr>
            <w:tcW w:w="1312" w:type="dxa"/>
          </w:tcPr>
          <w:p w14:paraId="069AF256" w14:textId="4C455DBE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354</w:t>
            </w:r>
          </w:p>
        </w:tc>
      </w:tr>
      <w:tr w:rsidR="00D87A98" w:rsidRPr="0088131E" w14:paraId="5DBB1610" w14:textId="77777777" w:rsidTr="00046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5DD61DCC" w14:textId="0CB379FD" w:rsidR="00D87A98" w:rsidRPr="0004606D" w:rsidRDefault="00D87A98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 w:eastAsia="uk-UA"/>
              </w:rPr>
              <w:t>Diabetes</w:t>
            </w:r>
          </w:p>
        </w:tc>
        <w:tc>
          <w:tcPr>
            <w:tcW w:w="1418" w:type="dxa"/>
          </w:tcPr>
          <w:p w14:paraId="7A41F219" w14:textId="7FD3B82B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124</w:t>
            </w:r>
          </w:p>
        </w:tc>
        <w:tc>
          <w:tcPr>
            <w:tcW w:w="1273" w:type="dxa"/>
          </w:tcPr>
          <w:p w14:paraId="4EF1A4DD" w14:textId="11FF456E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901</w:t>
            </w:r>
          </w:p>
        </w:tc>
        <w:tc>
          <w:tcPr>
            <w:tcW w:w="1405" w:type="dxa"/>
          </w:tcPr>
          <w:p w14:paraId="274E8ED3" w14:textId="0B2DE322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741</w:t>
            </w:r>
          </w:p>
        </w:tc>
        <w:tc>
          <w:tcPr>
            <w:tcW w:w="1312" w:type="dxa"/>
          </w:tcPr>
          <w:p w14:paraId="0BC9F4A5" w14:textId="1C2A2455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350</w:t>
            </w:r>
          </w:p>
        </w:tc>
      </w:tr>
      <w:tr w:rsidR="00D87A98" w:rsidRPr="0088131E" w14:paraId="771B78BD" w14:textId="77777777" w:rsidTr="00046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653826F5" w14:textId="5CEC9F70" w:rsidR="00D87A98" w:rsidRPr="0004606D" w:rsidRDefault="00D87A98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Dialysis vintage</w:t>
            </w: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, years</w:t>
            </w:r>
          </w:p>
        </w:tc>
        <w:tc>
          <w:tcPr>
            <w:tcW w:w="1418" w:type="dxa"/>
          </w:tcPr>
          <w:p w14:paraId="363B6510" w14:textId="10BC2D0B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3.436</w:t>
            </w:r>
          </w:p>
        </w:tc>
        <w:tc>
          <w:tcPr>
            <w:tcW w:w="1273" w:type="dxa"/>
          </w:tcPr>
          <w:p w14:paraId="1FA0EB69" w14:textId="4B4FD981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&lt; </w:t>
            </w:r>
            <w:r w:rsidR="006F1589"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0</w:t>
            </w: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.001</w:t>
            </w:r>
          </w:p>
        </w:tc>
        <w:tc>
          <w:tcPr>
            <w:tcW w:w="1405" w:type="dxa"/>
          </w:tcPr>
          <w:p w14:paraId="7B73D164" w14:textId="7A6F497E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774</w:t>
            </w:r>
          </w:p>
        </w:tc>
        <w:tc>
          <w:tcPr>
            <w:tcW w:w="1312" w:type="dxa"/>
          </w:tcPr>
          <w:p w14:paraId="2534D6A7" w14:textId="17C09059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291</w:t>
            </w:r>
          </w:p>
        </w:tc>
      </w:tr>
      <w:tr w:rsidR="00D87A98" w:rsidRPr="0088131E" w14:paraId="5146B14E" w14:textId="77777777" w:rsidTr="00046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10BBF653" w14:textId="6ED61790" w:rsidR="00D87A98" w:rsidRPr="0004606D" w:rsidRDefault="00D87A98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AVF</w:t>
            </w: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 w:eastAsia="uk-UA"/>
              </w:rPr>
              <w:t xml:space="preserve"> </w:t>
            </w:r>
            <w:proofErr w:type="spellStart"/>
            <w:r w:rsidRPr="006C2E6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age</w:t>
            </w:r>
            <w:proofErr w:type="spellEnd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 w:eastAsia="uk-UA"/>
              </w:rPr>
              <w:t xml:space="preserve"> &lt; 1 year</w:t>
            </w:r>
          </w:p>
        </w:tc>
        <w:tc>
          <w:tcPr>
            <w:tcW w:w="1418" w:type="dxa"/>
          </w:tcPr>
          <w:p w14:paraId="15E582AE" w14:textId="1E18CC40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-0.029</w:t>
            </w:r>
          </w:p>
        </w:tc>
        <w:tc>
          <w:tcPr>
            <w:tcW w:w="1273" w:type="dxa"/>
          </w:tcPr>
          <w:p w14:paraId="20D30D5A" w14:textId="5D68CAD7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977</w:t>
            </w:r>
          </w:p>
        </w:tc>
        <w:tc>
          <w:tcPr>
            <w:tcW w:w="1405" w:type="dxa"/>
          </w:tcPr>
          <w:p w14:paraId="5BB3FBC0" w14:textId="1A63652E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862</w:t>
            </w:r>
          </w:p>
        </w:tc>
        <w:tc>
          <w:tcPr>
            <w:tcW w:w="1312" w:type="dxa"/>
          </w:tcPr>
          <w:p w14:paraId="22CDEE96" w14:textId="516E540A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160</w:t>
            </w:r>
          </w:p>
        </w:tc>
      </w:tr>
      <w:tr w:rsidR="00856720" w:rsidRPr="0088131E" w14:paraId="45E0C6C8" w14:textId="77777777" w:rsidTr="00046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4023AA9E" w14:textId="6A5CB4E8" w:rsidR="00856720" w:rsidRPr="0004606D" w:rsidRDefault="00856720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</w:pPr>
            <w:proofErr w:type="spellStart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Hemoglobin</w:t>
            </w:r>
            <w:proofErr w:type="spellEnd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, g/L</w:t>
            </w:r>
          </w:p>
        </w:tc>
        <w:tc>
          <w:tcPr>
            <w:tcW w:w="1418" w:type="dxa"/>
          </w:tcPr>
          <w:p w14:paraId="33554D83" w14:textId="74972B70" w:rsidR="00856720" w:rsidRPr="00C07154" w:rsidRDefault="00C07154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1.33</w:t>
            </w:r>
            <w:r w:rsidR="00394FB7"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2</w:t>
            </w:r>
          </w:p>
        </w:tc>
        <w:tc>
          <w:tcPr>
            <w:tcW w:w="1273" w:type="dxa"/>
          </w:tcPr>
          <w:p w14:paraId="6A8B6A76" w14:textId="17DCD8FC" w:rsidR="00856720" w:rsidRPr="00394FB7" w:rsidRDefault="00394FB7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0.184</w:t>
            </w:r>
          </w:p>
        </w:tc>
        <w:tc>
          <w:tcPr>
            <w:tcW w:w="1405" w:type="dxa"/>
          </w:tcPr>
          <w:p w14:paraId="018022D6" w14:textId="4A7176A6" w:rsidR="00856720" w:rsidRPr="00394FB7" w:rsidRDefault="00394FB7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0.950</w:t>
            </w:r>
          </w:p>
        </w:tc>
        <w:tc>
          <w:tcPr>
            <w:tcW w:w="1312" w:type="dxa"/>
          </w:tcPr>
          <w:p w14:paraId="2BC529C9" w14:textId="5A1588C2" w:rsidR="00856720" w:rsidRPr="00394FB7" w:rsidRDefault="00394FB7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1.052</w:t>
            </w:r>
          </w:p>
        </w:tc>
      </w:tr>
      <w:tr w:rsidR="00022B5E" w:rsidRPr="0088131E" w14:paraId="419BB14A" w14:textId="77777777" w:rsidTr="00046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5F2F5599" w14:textId="305D4298" w:rsidR="00022B5E" w:rsidRPr="0004606D" w:rsidRDefault="00022B5E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</w:pP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PLT, ˟10</w:t>
            </w: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perscript"/>
                <w:lang w:eastAsia="uk-UA"/>
              </w:rPr>
              <w:t>9</w:t>
            </w: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/L</w:t>
            </w:r>
          </w:p>
        </w:tc>
        <w:tc>
          <w:tcPr>
            <w:tcW w:w="1418" w:type="dxa"/>
          </w:tcPr>
          <w:p w14:paraId="35F3B5E9" w14:textId="784D5788" w:rsidR="00022B5E" w:rsidRPr="00373D7C" w:rsidRDefault="00373D7C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2.593</w:t>
            </w:r>
          </w:p>
        </w:tc>
        <w:tc>
          <w:tcPr>
            <w:tcW w:w="1273" w:type="dxa"/>
          </w:tcPr>
          <w:p w14:paraId="619671A0" w14:textId="3C7FA97D" w:rsidR="00022B5E" w:rsidRPr="00373D7C" w:rsidRDefault="00373D7C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0.012</w:t>
            </w:r>
          </w:p>
        </w:tc>
        <w:tc>
          <w:tcPr>
            <w:tcW w:w="1405" w:type="dxa"/>
          </w:tcPr>
          <w:p w14:paraId="6391F9FD" w14:textId="169D60F8" w:rsidR="00022B5E" w:rsidRPr="00373D7C" w:rsidRDefault="00373D7C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0.670</w:t>
            </w:r>
          </w:p>
        </w:tc>
        <w:tc>
          <w:tcPr>
            <w:tcW w:w="1312" w:type="dxa"/>
          </w:tcPr>
          <w:p w14:paraId="72304A34" w14:textId="770CE29B" w:rsidR="00022B5E" w:rsidRPr="00373D7C" w:rsidRDefault="00373D7C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1.493</w:t>
            </w:r>
          </w:p>
        </w:tc>
      </w:tr>
      <w:tr w:rsidR="00D87A98" w:rsidRPr="0088131E" w14:paraId="200234A8" w14:textId="77777777" w:rsidTr="00046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052B9C5E" w14:textId="3B891A71" w:rsidR="00D87A98" w:rsidRPr="0004606D" w:rsidRDefault="00D87A98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spKt</w:t>
            </w:r>
            <w:proofErr w:type="spellEnd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/V</w:t>
            </w:r>
          </w:p>
        </w:tc>
        <w:tc>
          <w:tcPr>
            <w:tcW w:w="1418" w:type="dxa"/>
          </w:tcPr>
          <w:p w14:paraId="751A77F2" w14:textId="38607124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-1.813</w:t>
            </w:r>
          </w:p>
        </w:tc>
        <w:tc>
          <w:tcPr>
            <w:tcW w:w="1273" w:type="dxa"/>
          </w:tcPr>
          <w:p w14:paraId="137868CA" w14:textId="183A77B2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074</w:t>
            </w:r>
          </w:p>
        </w:tc>
        <w:tc>
          <w:tcPr>
            <w:tcW w:w="1405" w:type="dxa"/>
          </w:tcPr>
          <w:p w14:paraId="0D58DA30" w14:textId="722D59AB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729</w:t>
            </w:r>
          </w:p>
        </w:tc>
        <w:tc>
          <w:tcPr>
            <w:tcW w:w="1312" w:type="dxa"/>
          </w:tcPr>
          <w:p w14:paraId="24B71DE2" w14:textId="109AD5D5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372</w:t>
            </w:r>
          </w:p>
        </w:tc>
      </w:tr>
      <w:tr w:rsidR="00D87A98" w:rsidRPr="0088131E" w14:paraId="636928B9" w14:textId="77777777" w:rsidTr="00046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5316D7C8" w14:textId="5B91F958" w:rsidR="00D87A98" w:rsidRPr="0004606D" w:rsidRDefault="00D87A98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Blood</w:t>
            </w:r>
            <w:proofErr w:type="spellEnd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flow</w:t>
            </w:r>
            <w:proofErr w:type="spellEnd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rate</w:t>
            </w:r>
            <w:proofErr w:type="spellEnd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 w:eastAsia="uk-UA"/>
              </w:rPr>
              <w:t>, mL</w:t>
            </w:r>
          </w:p>
        </w:tc>
        <w:tc>
          <w:tcPr>
            <w:tcW w:w="1418" w:type="dxa"/>
          </w:tcPr>
          <w:p w14:paraId="2E60FF08" w14:textId="66E14D44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183</w:t>
            </w:r>
          </w:p>
        </w:tc>
        <w:tc>
          <w:tcPr>
            <w:tcW w:w="1273" w:type="dxa"/>
          </w:tcPr>
          <w:p w14:paraId="5A24948C" w14:textId="160E961F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856</w:t>
            </w:r>
          </w:p>
        </w:tc>
        <w:tc>
          <w:tcPr>
            <w:tcW w:w="1405" w:type="dxa"/>
          </w:tcPr>
          <w:p w14:paraId="48639301" w14:textId="50D5EBA8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746</w:t>
            </w:r>
          </w:p>
        </w:tc>
        <w:tc>
          <w:tcPr>
            <w:tcW w:w="1312" w:type="dxa"/>
          </w:tcPr>
          <w:p w14:paraId="2F0B6688" w14:textId="1F0A09D3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340</w:t>
            </w:r>
          </w:p>
        </w:tc>
      </w:tr>
      <w:tr w:rsidR="00D87A98" w:rsidRPr="0088131E" w14:paraId="26728E70" w14:textId="77777777" w:rsidTr="00046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424B926C" w14:textId="3FF22803" w:rsidR="00D87A98" w:rsidRPr="0004606D" w:rsidRDefault="00D87A98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proofErr w:type="spellStart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Total</w:t>
            </w:r>
            <w:proofErr w:type="spellEnd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>volume</w:t>
            </w:r>
            <w:proofErr w:type="spellEnd"/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eastAsia="uk-UA"/>
              </w:rPr>
              <w:t xml:space="preserve"> UF</w:t>
            </w: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 w:eastAsia="uk-UA"/>
              </w:rPr>
              <w:t>, mL</w:t>
            </w:r>
          </w:p>
        </w:tc>
        <w:tc>
          <w:tcPr>
            <w:tcW w:w="1418" w:type="dxa"/>
          </w:tcPr>
          <w:p w14:paraId="683D14F2" w14:textId="6C5E05B6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2.291</w:t>
            </w:r>
          </w:p>
        </w:tc>
        <w:tc>
          <w:tcPr>
            <w:tcW w:w="1273" w:type="dxa"/>
          </w:tcPr>
          <w:p w14:paraId="0A596E58" w14:textId="48A1EE6A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025</w:t>
            </w:r>
          </w:p>
        </w:tc>
        <w:tc>
          <w:tcPr>
            <w:tcW w:w="1405" w:type="dxa"/>
          </w:tcPr>
          <w:p w14:paraId="23EAE50F" w14:textId="39BE73A8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687</w:t>
            </w:r>
          </w:p>
        </w:tc>
        <w:tc>
          <w:tcPr>
            <w:tcW w:w="1312" w:type="dxa"/>
          </w:tcPr>
          <w:p w14:paraId="0562480B" w14:textId="5F279507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456</w:t>
            </w:r>
          </w:p>
        </w:tc>
      </w:tr>
      <w:tr w:rsidR="00D87A98" w:rsidRPr="0088131E" w14:paraId="6F7955B7" w14:textId="77777777" w:rsidTr="00046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182D2EBF" w14:textId="5348479A" w:rsidR="00D87A98" w:rsidRPr="0004606D" w:rsidRDefault="00D87A98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 w:eastAsia="uk-UA"/>
              </w:rPr>
              <w:t>HDL, mmol/L</w:t>
            </w:r>
          </w:p>
        </w:tc>
        <w:tc>
          <w:tcPr>
            <w:tcW w:w="1418" w:type="dxa"/>
          </w:tcPr>
          <w:p w14:paraId="18670AD0" w14:textId="1A789D2D" w:rsidR="00D87A98" w:rsidRPr="0088131E" w:rsidRDefault="0080602C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-2</w:t>
            </w:r>
            <w:r w:rsidR="00D87A98"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.305</w:t>
            </w:r>
          </w:p>
        </w:tc>
        <w:tc>
          <w:tcPr>
            <w:tcW w:w="1273" w:type="dxa"/>
          </w:tcPr>
          <w:p w14:paraId="44169498" w14:textId="07443978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196</w:t>
            </w:r>
          </w:p>
        </w:tc>
        <w:tc>
          <w:tcPr>
            <w:tcW w:w="1405" w:type="dxa"/>
          </w:tcPr>
          <w:p w14:paraId="314F6C8D" w14:textId="693E5F68" w:rsidR="00D87A98" w:rsidRPr="003511A6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</w:t>
            </w:r>
            <w:r w:rsidR="003511A6"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011</w:t>
            </w:r>
          </w:p>
        </w:tc>
        <w:tc>
          <w:tcPr>
            <w:tcW w:w="1312" w:type="dxa"/>
          </w:tcPr>
          <w:p w14:paraId="4F043530" w14:textId="7BDCA7E9" w:rsidR="00D87A98" w:rsidRPr="003511A6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</w:t>
            </w:r>
            <w:r w:rsidR="003511A6"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053</w:t>
            </w:r>
          </w:p>
        </w:tc>
      </w:tr>
      <w:tr w:rsidR="00D87A98" w:rsidRPr="0088131E" w14:paraId="1DEC2AE5" w14:textId="77777777" w:rsidTr="00046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74C0CE74" w14:textId="6713C6CD" w:rsidR="00D87A98" w:rsidRPr="0004606D" w:rsidRDefault="00D87A98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 w:eastAsia="uk-UA"/>
              </w:rPr>
              <w:t>Albumin, g/L</w:t>
            </w:r>
          </w:p>
        </w:tc>
        <w:tc>
          <w:tcPr>
            <w:tcW w:w="1418" w:type="dxa"/>
          </w:tcPr>
          <w:p w14:paraId="23BD3041" w14:textId="2DF1F2EB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113</w:t>
            </w:r>
          </w:p>
        </w:tc>
        <w:tc>
          <w:tcPr>
            <w:tcW w:w="1273" w:type="dxa"/>
          </w:tcPr>
          <w:p w14:paraId="2BF0E7AF" w14:textId="5F5D65B7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911</w:t>
            </w:r>
          </w:p>
        </w:tc>
        <w:tc>
          <w:tcPr>
            <w:tcW w:w="1405" w:type="dxa"/>
          </w:tcPr>
          <w:p w14:paraId="53F4F5A5" w14:textId="5C8547D8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624</w:t>
            </w:r>
          </w:p>
        </w:tc>
        <w:tc>
          <w:tcPr>
            <w:tcW w:w="1312" w:type="dxa"/>
          </w:tcPr>
          <w:p w14:paraId="7780A94F" w14:textId="1D68FDD9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603</w:t>
            </w:r>
          </w:p>
        </w:tc>
      </w:tr>
      <w:tr w:rsidR="00D87A98" w:rsidRPr="0088131E" w14:paraId="15ED8286" w14:textId="77777777" w:rsidTr="00046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43B90AC2" w14:textId="5E6D34C1" w:rsidR="00D87A98" w:rsidRPr="0004606D" w:rsidRDefault="00D87A98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 w:eastAsia="uk-UA"/>
              </w:rPr>
              <w:t>Calcium, mmol/L</w:t>
            </w:r>
          </w:p>
        </w:tc>
        <w:tc>
          <w:tcPr>
            <w:tcW w:w="1418" w:type="dxa"/>
          </w:tcPr>
          <w:p w14:paraId="2CDE7AC3" w14:textId="1A226F82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186</w:t>
            </w:r>
          </w:p>
        </w:tc>
        <w:tc>
          <w:tcPr>
            <w:tcW w:w="1273" w:type="dxa"/>
          </w:tcPr>
          <w:p w14:paraId="6E184CD9" w14:textId="1D14155E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240</w:t>
            </w:r>
          </w:p>
        </w:tc>
        <w:tc>
          <w:tcPr>
            <w:tcW w:w="1405" w:type="dxa"/>
          </w:tcPr>
          <w:p w14:paraId="35492202" w14:textId="00221645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803</w:t>
            </w:r>
          </w:p>
        </w:tc>
        <w:tc>
          <w:tcPr>
            <w:tcW w:w="1312" w:type="dxa"/>
          </w:tcPr>
          <w:p w14:paraId="51AA8642" w14:textId="5FDF3191" w:rsidR="00D87A98" w:rsidRPr="0088131E" w:rsidRDefault="00D87A98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246</w:t>
            </w:r>
          </w:p>
        </w:tc>
      </w:tr>
      <w:tr w:rsidR="00D87A98" w:rsidRPr="0088131E" w14:paraId="657BBAF7" w14:textId="77777777" w:rsidTr="00046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5CD026DD" w14:textId="316D97D3" w:rsidR="00D87A98" w:rsidRPr="0004606D" w:rsidRDefault="00D87A98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 w:eastAsia="uk-UA"/>
              </w:rPr>
              <w:t>Phosphate, mmol/L</w:t>
            </w:r>
          </w:p>
        </w:tc>
        <w:tc>
          <w:tcPr>
            <w:tcW w:w="1418" w:type="dxa"/>
          </w:tcPr>
          <w:p w14:paraId="386FD8A2" w14:textId="361C8261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303</w:t>
            </w:r>
          </w:p>
        </w:tc>
        <w:tc>
          <w:tcPr>
            <w:tcW w:w="1273" w:type="dxa"/>
          </w:tcPr>
          <w:p w14:paraId="35D68B5B" w14:textId="2684829A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763</w:t>
            </w:r>
          </w:p>
        </w:tc>
        <w:tc>
          <w:tcPr>
            <w:tcW w:w="1405" w:type="dxa"/>
          </w:tcPr>
          <w:p w14:paraId="02ACE6FF" w14:textId="36BCFEA7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0.771</w:t>
            </w:r>
          </w:p>
        </w:tc>
        <w:tc>
          <w:tcPr>
            <w:tcW w:w="1312" w:type="dxa"/>
          </w:tcPr>
          <w:p w14:paraId="3E267C4F" w14:textId="107D6950" w:rsidR="00D87A98" w:rsidRPr="0088131E" w:rsidRDefault="00D87A98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2E68">
              <w:rPr>
                <w:rFonts w:ascii="Times New Roman" w:hAnsi="Times New Roman" w:cs="Times New Roman"/>
                <w:sz w:val="24"/>
                <w:szCs w:val="24"/>
                <w:lang w:eastAsia="uk-UA"/>
              </w:rPr>
              <w:t>1.297</w:t>
            </w:r>
          </w:p>
        </w:tc>
      </w:tr>
      <w:tr w:rsidR="00D87A98" w:rsidRPr="0088131E" w14:paraId="26D1A179" w14:textId="77777777" w:rsidTr="000460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6B311D1C" w14:textId="4CCC5FEB" w:rsidR="00D87A98" w:rsidRPr="0004606D" w:rsidRDefault="00731DDA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Statins</w:t>
            </w:r>
          </w:p>
        </w:tc>
        <w:tc>
          <w:tcPr>
            <w:tcW w:w="1418" w:type="dxa"/>
          </w:tcPr>
          <w:p w14:paraId="5636B2AE" w14:textId="54B8951D" w:rsidR="00D87A98" w:rsidRPr="0088131E" w:rsidRDefault="002076CA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2.983</w:t>
            </w:r>
          </w:p>
        </w:tc>
        <w:tc>
          <w:tcPr>
            <w:tcW w:w="1273" w:type="dxa"/>
          </w:tcPr>
          <w:p w14:paraId="0B71B2A1" w14:textId="5F373412" w:rsidR="00D87A98" w:rsidRPr="0088131E" w:rsidRDefault="00A330F9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</w:t>
            </w:r>
            <w:r w:rsidR="002076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3</w:t>
            </w:r>
          </w:p>
        </w:tc>
        <w:tc>
          <w:tcPr>
            <w:tcW w:w="1405" w:type="dxa"/>
          </w:tcPr>
          <w:p w14:paraId="23DE6FCE" w14:textId="09D39742" w:rsidR="00D87A98" w:rsidRPr="0088131E" w:rsidRDefault="00A330F9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</w:t>
            </w:r>
            <w:r w:rsidR="002076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40</w:t>
            </w:r>
          </w:p>
        </w:tc>
        <w:tc>
          <w:tcPr>
            <w:tcW w:w="1312" w:type="dxa"/>
          </w:tcPr>
          <w:p w14:paraId="2773F6D9" w14:textId="4EEDBEC9" w:rsidR="00D87A98" w:rsidRPr="0088131E" w:rsidRDefault="00C43DEB" w:rsidP="00D87A9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66</w:t>
            </w:r>
          </w:p>
        </w:tc>
      </w:tr>
      <w:tr w:rsidR="00D87A98" w:rsidRPr="0088131E" w14:paraId="4A494E50" w14:textId="77777777" w:rsidTr="00046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6DC5C54F" w14:textId="7BA45186" w:rsidR="00D87A98" w:rsidRPr="0004606D" w:rsidRDefault="000A4E99" w:rsidP="00D87A98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04606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Calcium-based phosphate binders</w:t>
            </w:r>
          </w:p>
        </w:tc>
        <w:tc>
          <w:tcPr>
            <w:tcW w:w="1418" w:type="dxa"/>
          </w:tcPr>
          <w:p w14:paraId="572F576B" w14:textId="75C95D98" w:rsidR="00D87A98" w:rsidRPr="0088131E" w:rsidRDefault="00E92C85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32</w:t>
            </w:r>
          </w:p>
        </w:tc>
        <w:tc>
          <w:tcPr>
            <w:tcW w:w="1273" w:type="dxa"/>
          </w:tcPr>
          <w:p w14:paraId="4E39771E" w14:textId="08B92B5C" w:rsidR="00D87A98" w:rsidRPr="0088131E" w:rsidRDefault="00AB4113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61</w:t>
            </w:r>
          </w:p>
        </w:tc>
        <w:tc>
          <w:tcPr>
            <w:tcW w:w="1405" w:type="dxa"/>
          </w:tcPr>
          <w:p w14:paraId="0D9B8C2C" w14:textId="17DD3F85" w:rsidR="00D87A98" w:rsidRPr="0088131E" w:rsidRDefault="00AB4113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</w:t>
            </w:r>
            <w:r w:rsidR="00C538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75</w:t>
            </w:r>
          </w:p>
        </w:tc>
        <w:tc>
          <w:tcPr>
            <w:tcW w:w="1312" w:type="dxa"/>
          </w:tcPr>
          <w:p w14:paraId="235D3865" w14:textId="1E5E4506" w:rsidR="00D87A98" w:rsidRPr="0088131E" w:rsidRDefault="00C5386B" w:rsidP="00D87A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87</w:t>
            </w:r>
          </w:p>
        </w:tc>
      </w:tr>
    </w:tbl>
    <w:p w14:paraId="0068D028" w14:textId="474BC416" w:rsidR="00306A42" w:rsidRDefault="006D6F2D" w:rsidP="006D6F2D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Abbreviations:</w:t>
      </w:r>
      <w:r w:rsidR="00D54F24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AVF</w:t>
      </w:r>
      <w:r w:rsidR="00C10935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,</w:t>
      </w:r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C10935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a</w:t>
      </w:r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rteriovenous </w:t>
      </w:r>
      <w:r w:rsidR="00C10935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f</w:t>
      </w:r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istula;</w:t>
      </w:r>
      <w:r w:rsidR="00D54F24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C10935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PLT, platelet count</w:t>
      </w:r>
      <w:r w:rsidR="00C10935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; </w:t>
      </w:r>
      <w:proofErr w:type="spellStart"/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spKt</w:t>
      </w:r>
      <w:proofErr w:type="spellEnd"/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/V</w:t>
      </w:r>
      <w:r w:rsidR="00C10935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,</w:t>
      </w:r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single-pool Kt/V;</w:t>
      </w:r>
      <w:r w:rsidR="0004606D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gramStart"/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UF</w:t>
      </w:r>
      <w:r w:rsidR="0004606D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, </w:t>
      </w:r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04606D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u</w:t>
      </w:r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ltrafiltration</w:t>
      </w:r>
      <w:proofErr w:type="gramEnd"/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;</w:t>
      </w:r>
      <w:r w:rsidR="0004606D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VIF</w:t>
      </w:r>
      <w:r w:rsidR="0004606D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,</w:t>
      </w:r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04606D"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variance inflation factor</w:t>
      </w:r>
      <w:r w:rsidRPr="0004606D">
        <w:rPr>
          <w:rFonts w:ascii="Times New Roman" w:hAnsi="Times New Roman" w:cs="Times New Roman"/>
          <w:i/>
          <w:iCs/>
          <w:sz w:val="24"/>
          <w:szCs w:val="24"/>
          <w:lang w:val="en-US"/>
        </w:rPr>
        <w:t>.</w:t>
      </w:r>
    </w:p>
    <w:p w14:paraId="1BB491AD" w14:textId="77777777" w:rsidR="00306A42" w:rsidRDefault="00306A42" w:rsidP="006D6F2D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772C4759" w14:textId="77777777" w:rsidR="00306A42" w:rsidRDefault="00306A42" w:rsidP="006D6F2D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18FE4700" w14:textId="77777777" w:rsidR="00306A42" w:rsidRDefault="00306A42" w:rsidP="006D6F2D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25FCCD5F" w14:textId="77777777" w:rsidR="00306A42" w:rsidRDefault="00306A42" w:rsidP="006D6F2D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604DE0EC" w14:textId="77777777" w:rsidR="00306A42" w:rsidRDefault="00306A42" w:rsidP="006D6F2D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6080A69F" w14:textId="77777777" w:rsidR="00306A42" w:rsidRDefault="00306A42" w:rsidP="006D6F2D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07669E90" w14:textId="77777777" w:rsidR="00306A42" w:rsidRDefault="00306A42" w:rsidP="006D6F2D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6EE33978" w14:textId="77777777" w:rsidR="00306A42" w:rsidRPr="0004606D" w:rsidRDefault="00306A42" w:rsidP="006D6F2D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sectPr w:rsidR="00306A42" w:rsidRPr="0004606D" w:rsidSect="0073181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993" w:right="1440" w:bottom="993" w:left="1440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EE4125" w14:textId="77777777" w:rsidR="009C1400" w:rsidRDefault="009C1400" w:rsidP="009C1400">
      <w:pPr>
        <w:spacing w:after="0" w:line="240" w:lineRule="auto"/>
      </w:pPr>
      <w:r>
        <w:separator/>
      </w:r>
    </w:p>
  </w:endnote>
  <w:endnote w:type="continuationSeparator" w:id="0">
    <w:p w14:paraId="745433AE" w14:textId="77777777" w:rsidR="009C1400" w:rsidRDefault="009C1400" w:rsidP="009C1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6E4B7" w14:textId="77777777" w:rsidR="0073181E" w:rsidRDefault="007318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F198B" w14:textId="77777777" w:rsidR="0073181E" w:rsidRDefault="007318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A772AD" w14:textId="77777777" w:rsidR="0073181E" w:rsidRDefault="007318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C664F8" w14:textId="77777777" w:rsidR="009C1400" w:rsidRDefault="009C1400" w:rsidP="009C1400">
      <w:pPr>
        <w:spacing w:after="0" w:line="240" w:lineRule="auto"/>
      </w:pPr>
      <w:r>
        <w:separator/>
      </w:r>
    </w:p>
  </w:footnote>
  <w:footnote w:type="continuationSeparator" w:id="0">
    <w:p w14:paraId="33084FFD" w14:textId="77777777" w:rsidR="009C1400" w:rsidRDefault="009C1400" w:rsidP="009C14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682E1" w14:textId="77777777" w:rsidR="0073181E" w:rsidRDefault="007318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58EAE4" w14:textId="7B3C3D05" w:rsidR="009C1400" w:rsidRDefault="009C1400">
    <w:pPr>
      <w:pStyle w:val="Header"/>
    </w:pPr>
    <w:proofErr w:type="spellStart"/>
    <w:r w:rsidRPr="009C1400">
      <w:t>Serum</w:t>
    </w:r>
    <w:proofErr w:type="spellEnd"/>
    <w:r w:rsidRPr="009C1400">
      <w:t xml:space="preserve"> </w:t>
    </w:r>
    <w:proofErr w:type="spellStart"/>
    <w:r w:rsidRPr="009C1400">
      <w:t>Magnesium</w:t>
    </w:r>
    <w:proofErr w:type="spellEnd"/>
    <w:r w:rsidRPr="009C1400">
      <w:t xml:space="preserve"> </w:t>
    </w:r>
    <w:proofErr w:type="spellStart"/>
    <w:r w:rsidRPr="009C1400">
      <w:t>and</w:t>
    </w:r>
    <w:proofErr w:type="spellEnd"/>
    <w:r w:rsidRPr="009C1400">
      <w:t xml:space="preserve"> </w:t>
    </w:r>
    <w:proofErr w:type="spellStart"/>
    <w:r w:rsidRPr="009C1400">
      <w:t>Risk</w:t>
    </w:r>
    <w:proofErr w:type="spellEnd"/>
    <w:r w:rsidRPr="009C1400">
      <w:t xml:space="preserve"> of </w:t>
    </w:r>
    <w:proofErr w:type="spellStart"/>
    <w:r w:rsidRPr="009C1400">
      <w:t>Arteriovenous</w:t>
    </w:r>
    <w:proofErr w:type="spellEnd"/>
    <w:r w:rsidRPr="009C1400">
      <w:t xml:space="preserve"> </w:t>
    </w:r>
    <w:proofErr w:type="spellStart"/>
    <w:r w:rsidRPr="009C1400">
      <w:t>Fistula</w:t>
    </w:r>
    <w:proofErr w:type="spellEnd"/>
    <w:r w:rsidRPr="009C1400">
      <w:t xml:space="preserve"> </w:t>
    </w:r>
    <w:proofErr w:type="spellStart"/>
    <w:r w:rsidRPr="009C1400">
      <w:t>Thrombosis</w:t>
    </w:r>
    <w:proofErr w:type="spellEnd"/>
    <w:r w:rsidRPr="009C1400">
      <w:t xml:space="preserve"> in </w:t>
    </w:r>
    <w:proofErr w:type="spellStart"/>
    <w:r w:rsidRPr="009C1400">
      <w:t>Hemodialysis</w:t>
    </w:r>
    <w:proofErr w:type="spellEnd"/>
    <w:r w:rsidRPr="009C1400">
      <w:t xml:space="preserve">: A </w:t>
    </w:r>
    <w:proofErr w:type="spellStart"/>
    <w:r w:rsidRPr="009C1400">
      <w:t>Retrospective</w:t>
    </w:r>
    <w:proofErr w:type="spellEnd"/>
    <w:r w:rsidRPr="009C1400">
      <w:t xml:space="preserve"> </w:t>
    </w:r>
    <w:proofErr w:type="spellStart"/>
    <w:r w:rsidRPr="009C1400">
      <w:t>Cohort</w:t>
    </w:r>
    <w:proofErr w:type="spellEnd"/>
    <w:r w:rsidRPr="009C1400">
      <w:t xml:space="preserve"> </w:t>
    </w:r>
    <w:proofErr w:type="spellStart"/>
    <w:r w:rsidRPr="009C1400">
      <w:t>Study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752A9B" w14:textId="77777777" w:rsidR="0073181E" w:rsidRDefault="007318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2MDI3NDQ1MDc0NzVX0lEKTi0uzszPAykwrAUA+k4mEywAAAA="/>
  </w:docVars>
  <w:rsids>
    <w:rsidRoot w:val="009C1400"/>
    <w:rsid w:val="000009B6"/>
    <w:rsid w:val="00022B5E"/>
    <w:rsid w:val="0004606D"/>
    <w:rsid w:val="000A4E99"/>
    <w:rsid w:val="000D0B97"/>
    <w:rsid w:val="001417D6"/>
    <w:rsid w:val="00194951"/>
    <w:rsid w:val="002076CA"/>
    <w:rsid w:val="002F0A74"/>
    <w:rsid w:val="00306A42"/>
    <w:rsid w:val="00347577"/>
    <w:rsid w:val="003511A6"/>
    <w:rsid w:val="00373D7C"/>
    <w:rsid w:val="00394FB7"/>
    <w:rsid w:val="003B063E"/>
    <w:rsid w:val="004053A4"/>
    <w:rsid w:val="00451E19"/>
    <w:rsid w:val="004A479C"/>
    <w:rsid w:val="0052439E"/>
    <w:rsid w:val="00581FEB"/>
    <w:rsid w:val="005933CD"/>
    <w:rsid w:val="00635608"/>
    <w:rsid w:val="006601E8"/>
    <w:rsid w:val="006C2E68"/>
    <w:rsid w:val="006D1B84"/>
    <w:rsid w:val="006D6F2D"/>
    <w:rsid w:val="006F1589"/>
    <w:rsid w:val="0073181E"/>
    <w:rsid w:val="00731DDA"/>
    <w:rsid w:val="00766514"/>
    <w:rsid w:val="00795A37"/>
    <w:rsid w:val="007A2AC9"/>
    <w:rsid w:val="007F09C4"/>
    <w:rsid w:val="0080602C"/>
    <w:rsid w:val="00856720"/>
    <w:rsid w:val="0088131E"/>
    <w:rsid w:val="008A07A6"/>
    <w:rsid w:val="008E1F81"/>
    <w:rsid w:val="00902293"/>
    <w:rsid w:val="009B5A9B"/>
    <w:rsid w:val="009C1400"/>
    <w:rsid w:val="009D0045"/>
    <w:rsid w:val="00A0543B"/>
    <w:rsid w:val="00A12592"/>
    <w:rsid w:val="00A330F9"/>
    <w:rsid w:val="00AB4113"/>
    <w:rsid w:val="00AC6D9A"/>
    <w:rsid w:val="00AF4E68"/>
    <w:rsid w:val="00BB179A"/>
    <w:rsid w:val="00C07154"/>
    <w:rsid w:val="00C10935"/>
    <w:rsid w:val="00C113FD"/>
    <w:rsid w:val="00C43DEB"/>
    <w:rsid w:val="00C5386B"/>
    <w:rsid w:val="00D102AA"/>
    <w:rsid w:val="00D54F24"/>
    <w:rsid w:val="00D87A98"/>
    <w:rsid w:val="00D90001"/>
    <w:rsid w:val="00DC1F9A"/>
    <w:rsid w:val="00E92C85"/>
    <w:rsid w:val="00EC2071"/>
    <w:rsid w:val="00F02934"/>
    <w:rsid w:val="00F15B94"/>
    <w:rsid w:val="00F21E63"/>
    <w:rsid w:val="00F71C83"/>
    <w:rsid w:val="00F82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4A16C7"/>
  <w15:chartTrackingRefBased/>
  <w15:docId w15:val="{473C9697-5677-4A0E-8BEC-15C603B81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400"/>
  </w:style>
  <w:style w:type="paragraph" w:styleId="Heading1">
    <w:name w:val="heading 1"/>
    <w:basedOn w:val="Normal"/>
    <w:next w:val="Normal"/>
    <w:link w:val="Heading1Char"/>
    <w:uiPriority w:val="9"/>
    <w:qFormat/>
    <w:rsid w:val="009C14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4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40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4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4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4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4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4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4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4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C14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4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40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40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40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40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40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40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C14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14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14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C14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C14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140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C140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C140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14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140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C140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9C14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14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1400"/>
  </w:style>
  <w:style w:type="paragraph" w:styleId="Footer">
    <w:name w:val="footer"/>
    <w:basedOn w:val="Normal"/>
    <w:link w:val="FooterChar"/>
    <w:uiPriority w:val="99"/>
    <w:unhideWhenUsed/>
    <w:rsid w:val="009C14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1400"/>
  </w:style>
  <w:style w:type="table" w:styleId="PlainTable2">
    <w:name w:val="Plain Table 2"/>
    <w:basedOn w:val="TableNormal"/>
    <w:uiPriority w:val="42"/>
    <w:rsid w:val="007F09C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C113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0460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435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20796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3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75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175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348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554</Words>
  <Characters>3310</Characters>
  <Application>Microsoft Office Word</Application>
  <DocSecurity>0</DocSecurity>
  <Lines>97</Lines>
  <Paragraphs>85</Paragraphs>
  <ScaleCrop>false</ScaleCrop>
  <Company/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</dc:creator>
  <cp:keywords/>
  <dc:description/>
  <cp:lastModifiedBy>.</cp:lastModifiedBy>
  <cp:revision>54</cp:revision>
  <dcterms:created xsi:type="dcterms:W3CDTF">2025-06-24T19:17:00Z</dcterms:created>
  <dcterms:modified xsi:type="dcterms:W3CDTF">2025-06-25T17:58:00Z</dcterms:modified>
</cp:coreProperties>
</file>